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37D48" w14:textId="7A0CDD27" w:rsidR="00B51655" w:rsidRDefault="00B51655" w:rsidP="00B51655">
      <w:pPr>
        <w:pStyle w:val="Cabealho"/>
        <w:tabs>
          <w:tab w:val="left" w:pos="1276"/>
        </w:tabs>
        <w:jc w:val="center"/>
        <w:rPr>
          <w:rFonts w:ascii="Times New Roman" w:hAnsi="Times New Roman"/>
          <w:b/>
          <w:sz w:val="24"/>
          <w:szCs w:val="24"/>
        </w:rPr>
      </w:pPr>
      <w:r>
        <w:rPr>
          <w:b/>
          <w:noProof/>
          <w:lang w:eastAsia="pt-BR"/>
        </w:rPr>
        <w:drawing>
          <wp:anchor distT="0" distB="0" distL="114300" distR="114300" simplePos="0" relativeHeight="251663360" behindDoc="1" locked="0" layoutInCell="1" allowOverlap="1" wp14:anchorId="5A8D2C89" wp14:editId="1E761CED">
            <wp:simplePos x="0" y="0"/>
            <wp:positionH relativeFrom="margin">
              <wp:align>center</wp:align>
            </wp:positionH>
            <wp:positionV relativeFrom="topMargin">
              <wp:posOffset>302940</wp:posOffset>
            </wp:positionV>
            <wp:extent cx="528955" cy="735330"/>
            <wp:effectExtent l="0" t="0" r="4445" b="7620"/>
            <wp:wrapSquare wrapText="bothSides"/>
            <wp:docPr id="4" name="Imagem 29" descr="C:\Users\Lucas\Desktop\50_ufs_horizontal_positiv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Lucas\Desktop\50_ufs_horizontal_positiva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955" cy="7353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4A0A12" w14:textId="77777777" w:rsidR="00B51655" w:rsidRDefault="00B51655" w:rsidP="00B51655">
      <w:pPr>
        <w:pStyle w:val="Cabealho"/>
        <w:tabs>
          <w:tab w:val="left" w:pos="1276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5671495A" w14:textId="77777777" w:rsidR="00B51655" w:rsidRDefault="00B51655" w:rsidP="00B51655">
      <w:pPr>
        <w:pStyle w:val="Cabealho"/>
        <w:tabs>
          <w:tab w:val="left" w:pos="1276"/>
        </w:tabs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RVIÇO PÚBLICO FEDERAL</w:t>
      </w:r>
    </w:p>
    <w:p w14:paraId="5317E26D" w14:textId="77777777" w:rsidR="00B51655" w:rsidRDefault="00B51655" w:rsidP="00B51655">
      <w:pPr>
        <w:pStyle w:val="Cabealho"/>
        <w:tabs>
          <w:tab w:val="left" w:pos="1276"/>
        </w:tabs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UNIVERSIDADE FEDERAL DE SERGIPE</w:t>
      </w:r>
    </w:p>
    <w:p w14:paraId="56565C8B" w14:textId="77777777" w:rsidR="00B51655" w:rsidRPr="00F82DCD" w:rsidRDefault="00B51655" w:rsidP="00B51655">
      <w:pPr>
        <w:pStyle w:val="Cabealho"/>
        <w:tabs>
          <w:tab w:val="left" w:pos="1276"/>
        </w:tabs>
        <w:jc w:val="center"/>
        <w:rPr>
          <w:rFonts w:ascii="Times New Roman" w:hAnsi="Times New Roman"/>
          <w:b/>
          <w:sz w:val="24"/>
          <w:szCs w:val="24"/>
        </w:rPr>
      </w:pPr>
      <w:r w:rsidRPr="00F82DCD">
        <w:rPr>
          <w:rFonts w:ascii="Times New Roman" w:hAnsi="Times New Roman"/>
          <w:b/>
          <w:sz w:val="24"/>
          <w:szCs w:val="24"/>
        </w:rPr>
        <w:t>PRÓ-REITORIA DE PÓS-GRADUAÇÃO E PESQUISA</w:t>
      </w:r>
    </w:p>
    <w:p w14:paraId="4A291E62" w14:textId="77777777" w:rsidR="00B51655" w:rsidRDefault="00B51655" w:rsidP="00B5165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7F900E7D" w14:textId="77777777" w:rsidR="00B51655" w:rsidRDefault="00B51655" w:rsidP="00B51655">
      <w:pPr>
        <w:spacing w:after="160" w:line="24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36CC5B50" w14:textId="517154D0" w:rsidR="00B51655" w:rsidRDefault="00B51655" w:rsidP="0060431A">
      <w:pPr>
        <w:spacing w:after="16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FORMULÁRIO PARA EMISSÃO DE PARECER </w:t>
      </w:r>
      <w:r w:rsidR="0060431A">
        <w:rPr>
          <w:rFonts w:ascii="Times New Roman" w:hAnsi="Times New Roman"/>
          <w:b/>
          <w:sz w:val="24"/>
          <w:szCs w:val="24"/>
        </w:rPr>
        <w:t>DO ORIENTADOR SOBRE A ATIVIDADE Elaboração de Pesquisa</w:t>
      </w:r>
    </w:p>
    <w:p w14:paraId="58D7D6C4" w14:textId="77777777" w:rsidR="00B51655" w:rsidRDefault="00B51655" w:rsidP="00B51655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tbl>
      <w:tblPr>
        <w:tblW w:w="934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46"/>
      </w:tblGrid>
      <w:tr w:rsidR="00782F90" w14:paraId="558773E1" w14:textId="77777777" w:rsidTr="00584A80">
        <w:trPr>
          <w:jc w:val="center"/>
        </w:trPr>
        <w:tc>
          <w:tcPr>
            <w:tcW w:w="9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575DC" w14:textId="77777777" w:rsidR="00782F90" w:rsidRDefault="00782F90" w:rsidP="00782F90">
            <w:pPr>
              <w:spacing w:after="12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Discente:</w:t>
            </w:r>
          </w:p>
        </w:tc>
      </w:tr>
      <w:tr w:rsidR="00782F90" w14:paraId="187D1BD9" w14:textId="77777777" w:rsidTr="00584A80">
        <w:trPr>
          <w:jc w:val="center"/>
        </w:trPr>
        <w:tc>
          <w:tcPr>
            <w:tcW w:w="9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79C89" w14:textId="42DD687A" w:rsidR="00782F90" w:rsidRDefault="00782F90" w:rsidP="00782F90">
            <w:pPr>
              <w:spacing w:after="12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Período de ingresso: </w:t>
            </w:r>
          </w:p>
        </w:tc>
      </w:tr>
      <w:tr w:rsidR="00782F90" w14:paraId="59413286" w14:textId="77777777" w:rsidTr="00584A80">
        <w:trPr>
          <w:jc w:val="center"/>
        </w:trPr>
        <w:tc>
          <w:tcPr>
            <w:tcW w:w="9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55B6D" w14:textId="77777777" w:rsidR="00782F90" w:rsidRDefault="00782F90" w:rsidP="00782F90">
            <w:pPr>
              <w:widowControl w:val="0"/>
              <w:spacing w:after="12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Orientador:</w:t>
            </w:r>
          </w:p>
        </w:tc>
      </w:tr>
      <w:tr w:rsidR="00782F90" w14:paraId="5CFB7E32" w14:textId="77777777" w:rsidTr="00584A80">
        <w:trPr>
          <w:jc w:val="center"/>
        </w:trPr>
        <w:tc>
          <w:tcPr>
            <w:tcW w:w="9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D61E0" w14:textId="53266664" w:rsidR="00782F90" w:rsidRDefault="00782F90" w:rsidP="00782F90">
            <w:pPr>
              <w:widowControl w:val="0"/>
              <w:spacing w:after="12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Elaboração de Pesquisa:  </w:t>
            </w:r>
          </w:p>
          <w:p w14:paraId="353C14EC" w14:textId="652E292D" w:rsidR="00782F90" w:rsidRPr="00782F90" w:rsidRDefault="00782F90" w:rsidP="00782F90">
            <w:pPr>
              <w:widowControl w:val="0"/>
              <w:spacing w:after="0" w:line="240" w:lineRule="auto"/>
              <w:rPr>
                <w:rFonts w:ascii="Times New Roman" w:eastAsia="Times New Roman" w:hAnsi="Times New Roman"/>
                <w:bCs/>
                <w:i/>
                <w:iCs/>
                <w:sz w:val="24"/>
                <w:szCs w:val="24"/>
              </w:rPr>
            </w:pPr>
            <w:r w:rsidRPr="00782F90">
              <w:rPr>
                <w:rFonts w:ascii="Times New Roman" w:eastAsia="Times New Roman" w:hAnsi="Times New Roman"/>
                <w:bCs/>
                <w:i/>
                <w:iCs/>
              </w:rPr>
              <w:t>(I a IV para mestrando e I a VIII para doutorandos)</w:t>
            </w:r>
          </w:p>
        </w:tc>
      </w:tr>
    </w:tbl>
    <w:p w14:paraId="6505B0E6" w14:textId="77777777" w:rsidR="00B51655" w:rsidRDefault="00B51655" w:rsidP="00B51655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2660443E" w14:textId="4A174372" w:rsidR="00B51655" w:rsidRDefault="00B51655" w:rsidP="00B51655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Parecer 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8504"/>
      </w:tblGrid>
      <w:tr w:rsidR="00782F90" w14:paraId="5F0BCE2A" w14:textId="77777777" w:rsidTr="005848D1">
        <w:trPr>
          <w:trHeight w:val="567"/>
          <w:jc w:val="center"/>
        </w:trPr>
        <w:tc>
          <w:tcPr>
            <w:tcW w:w="8504" w:type="dxa"/>
            <w:vAlign w:val="center"/>
          </w:tcPr>
          <w:p w14:paraId="1B8C005C" w14:textId="1F5E02F1" w:rsidR="00782F90" w:rsidRDefault="00782F90" w:rsidP="00B5165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Conceito atribuído </w:t>
            </w:r>
            <w:proofErr w:type="gramStart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(  </w:t>
            </w:r>
            <w:proofErr w:type="gram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)</w:t>
            </w:r>
          </w:p>
          <w:p w14:paraId="60039E65" w14:textId="77777777" w:rsidR="00782F90" w:rsidRDefault="00782F90" w:rsidP="00B5165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B4FC827" w14:textId="5CF289FA" w:rsidR="00782F90" w:rsidRDefault="00782F90" w:rsidP="00782F90">
            <w:pPr>
              <w:pStyle w:val="Default"/>
              <w:rPr>
                <w:i/>
                <w:iCs/>
                <w:sz w:val="20"/>
                <w:szCs w:val="20"/>
              </w:rPr>
            </w:pPr>
            <w:r w:rsidRPr="00782F90">
              <w:rPr>
                <w:i/>
                <w:iCs/>
                <w:sz w:val="20"/>
                <w:szCs w:val="20"/>
              </w:rPr>
              <w:t xml:space="preserve">Segundo o </w:t>
            </w:r>
            <w:r w:rsidRPr="00782F90">
              <w:rPr>
                <w:i/>
                <w:iCs/>
                <w:sz w:val="20"/>
                <w:szCs w:val="20"/>
              </w:rPr>
              <w:t>Art. 101 da Resolução 04/2021 CONEPE</w:t>
            </w:r>
            <w:r>
              <w:rPr>
                <w:i/>
                <w:iCs/>
                <w:sz w:val="20"/>
                <w:szCs w:val="20"/>
              </w:rPr>
              <w:t xml:space="preserve"> (Normas acadêmicas da Pós-Graduação):</w:t>
            </w:r>
          </w:p>
          <w:p w14:paraId="38A87A7C" w14:textId="77777777" w:rsidR="00782F90" w:rsidRPr="00782F90" w:rsidRDefault="00782F90" w:rsidP="00782F90">
            <w:pPr>
              <w:pStyle w:val="Default"/>
              <w:rPr>
                <w:i/>
                <w:iCs/>
                <w:sz w:val="20"/>
                <w:szCs w:val="20"/>
              </w:rPr>
            </w:pPr>
          </w:p>
          <w:p w14:paraId="5EBE47DF" w14:textId="7B6DBC38" w:rsidR="00782F90" w:rsidRPr="00782F90" w:rsidRDefault="00782F90" w:rsidP="00782F90">
            <w:pPr>
              <w:pStyle w:val="Default"/>
              <w:spacing w:after="21"/>
              <w:rPr>
                <w:i/>
                <w:iCs/>
                <w:sz w:val="20"/>
                <w:szCs w:val="20"/>
              </w:rPr>
            </w:pPr>
            <w:r w:rsidRPr="00782F90">
              <w:rPr>
                <w:i/>
                <w:iCs/>
                <w:sz w:val="20"/>
                <w:szCs w:val="20"/>
              </w:rPr>
              <w:t>C</w:t>
            </w:r>
            <w:r w:rsidRPr="00782F90">
              <w:rPr>
                <w:i/>
                <w:iCs/>
                <w:sz w:val="20"/>
                <w:szCs w:val="20"/>
              </w:rPr>
              <w:t>onceito</w:t>
            </w:r>
            <w:r w:rsidRPr="00782F90">
              <w:rPr>
                <w:i/>
                <w:iCs/>
                <w:sz w:val="20"/>
                <w:szCs w:val="20"/>
              </w:rPr>
              <w:t xml:space="preserve"> </w:t>
            </w:r>
            <w:r w:rsidRPr="00782F90">
              <w:rPr>
                <w:i/>
                <w:iCs/>
                <w:sz w:val="20"/>
                <w:szCs w:val="20"/>
              </w:rPr>
              <w:t xml:space="preserve">A: equivalente a notas de 9,0 a 10,0; </w:t>
            </w:r>
          </w:p>
          <w:p w14:paraId="44D82FB2" w14:textId="0DDF536F" w:rsidR="00782F90" w:rsidRPr="00782F90" w:rsidRDefault="00782F90" w:rsidP="00782F90">
            <w:pPr>
              <w:pStyle w:val="Default"/>
              <w:spacing w:after="21"/>
              <w:rPr>
                <w:i/>
                <w:iCs/>
                <w:sz w:val="20"/>
                <w:szCs w:val="20"/>
              </w:rPr>
            </w:pPr>
            <w:r w:rsidRPr="00782F90">
              <w:rPr>
                <w:i/>
                <w:iCs/>
                <w:sz w:val="20"/>
                <w:szCs w:val="20"/>
              </w:rPr>
              <w:t>C</w:t>
            </w:r>
            <w:r w:rsidRPr="00782F90">
              <w:rPr>
                <w:i/>
                <w:iCs/>
                <w:sz w:val="20"/>
                <w:szCs w:val="20"/>
              </w:rPr>
              <w:t xml:space="preserve">onceito B: equivalente a notas de 8,0 a 8,9; </w:t>
            </w:r>
          </w:p>
          <w:p w14:paraId="34AA98E8" w14:textId="6050F61B" w:rsidR="00782F90" w:rsidRPr="00782F90" w:rsidRDefault="00782F90" w:rsidP="00782F90">
            <w:pPr>
              <w:pStyle w:val="Default"/>
              <w:spacing w:after="21"/>
              <w:rPr>
                <w:i/>
                <w:iCs/>
                <w:sz w:val="20"/>
                <w:szCs w:val="20"/>
              </w:rPr>
            </w:pPr>
            <w:r w:rsidRPr="00782F90">
              <w:rPr>
                <w:i/>
                <w:iCs/>
                <w:sz w:val="20"/>
                <w:szCs w:val="20"/>
              </w:rPr>
              <w:t>C</w:t>
            </w:r>
            <w:r w:rsidRPr="00782F90">
              <w:rPr>
                <w:i/>
                <w:iCs/>
                <w:sz w:val="20"/>
                <w:szCs w:val="20"/>
              </w:rPr>
              <w:t xml:space="preserve">onceito C: equivalente a notas de 7,0 a 7,9; </w:t>
            </w:r>
          </w:p>
          <w:p w14:paraId="0FB8BC93" w14:textId="615F0A02" w:rsidR="00782F90" w:rsidRPr="00782F90" w:rsidRDefault="00782F90" w:rsidP="00782F90">
            <w:pPr>
              <w:pStyle w:val="Default"/>
              <w:spacing w:after="21"/>
              <w:rPr>
                <w:i/>
                <w:iCs/>
                <w:sz w:val="20"/>
                <w:szCs w:val="20"/>
              </w:rPr>
            </w:pPr>
            <w:r w:rsidRPr="00782F90">
              <w:rPr>
                <w:i/>
                <w:iCs/>
                <w:sz w:val="20"/>
                <w:szCs w:val="20"/>
              </w:rPr>
              <w:t>C</w:t>
            </w:r>
            <w:r w:rsidRPr="00782F90">
              <w:rPr>
                <w:i/>
                <w:iCs/>
                <w:sz w:val="20"/>
                <w:szCs w:val="20"/>
              </w:rPr>
              <w:t xml:space="preserve">onceito D: equivalente a notas inferiores a 7,0, e, </w:t>
            </w:r>
          </w:p>
          <w:p w14:paraId="51C71F62" w14:textId="05E06BAD" w:rsidR="00782F90" w:rsidRPr="00782F90" w:rsidRDefault="00782F90" w:rsidP="00782F90">
            <w:pPr>
              <w:pStyle w:val="Default"/>
              <w:rPr>
                <w:i/>
                <w:iCs/>
                <w:sz w:val="20"/>
                <w:szCs w:val="20"/>
              </w:rPr>
            </w:pPr>
            <w:r w:rsidRPr="00782F90">
              <w:rPr>
                <w:i/>
                <w:iCs/>
                <w:sz w:val="20"/>
                <w:szCs w:val="20"/>
              </w:rPr>
              <w:t>C</w:t>
            </w:r>
            <w:r w:rsidRPr="00782F90">
              <w:rPr>
                <w:i/>
                <w:iCs/>
                <w:sz w:val="20"/>
                <w:szCs w:val="20"/>
              </w:rPr>
              <w:t xml:space="preserve">onceito E: frequência insuficiente (conforme estabelecido para cada modalidade). </w:t>
            </w:r>
          </w:p>
        </w:tc>
      </w:tr>
      <w:tr w:rsidR="00782F90" w14:paraId="3EC28061" w14:textId="77777777" w:rsidTr="005848D1">
        <w:trPr>
          <w:trHeight w:val="567"/>
          <w:jc w:val="center"/>
        </w:trPr>
        <w:tc>
          <w:tcPr>
            <w:tcW w:w="8504" w:type="dxa"/>
            <w:vAlign w:val="center"/>
          </w:tcPr>
          <w:p w14:paraId="32A5E5CA" w14:textId="77777777" w:rsidR="00782F90" w:rsidRDefault="00782F90" w:rsidP="00782F90">
            <w:pPr>
              <w:spacing w:before="120"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Avaliação do orientar </w:t>
            </w:r>
          </w:p>
          <w:p w14:paraId="53D4C5E6" w14:textId="69A1B8B4" w:rsidR="00782F90" w:rsidRPr="00782F90" w:rsidRDefault="00782F90" w:rsidP="00782F90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  <w:t>(P</w:t>
            </w:r>
            <w:r w:rsidRPr="00782F90"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  <w:t>lanejamento e atividades desenvolvidas no semestre pelo discente</w:t>
            </w:r>
            <w:r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  <w:t>)</w:t>
            </w:r>
          </w:p>
          <w:p w14:paraId="648B480D" w14:textId="77777777" w:rsidR="00782F90" w:rsidRDefault="00782F90" w:rsidP="00B5165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22E300BB" w14:textId="77777777" w:rsidR="00782F90" w:rsidRDefault="00782F90" w:rsidP="00B5165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3BD7319" w14:textId="77777777" w:rsidR="00782F90" w:rsidRDefault="00782F90" w:rsidP="00B5165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23BAB32D" w14:textId="77777777" w:rsidR="00782F90" w:rsidRDefault="00782F90" w:rsidP="00B5165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44B488D7" w14:textId="77777777" w:rsidR="00782F90" w:rsidRDefault="00782F90" w:rsidP="00B5165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DB35D57" w14:textId="77777777" w:rsidR="00782F90" w:rsidRDefault="00782F90" w:rsidP="00B5165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7EC493C" w14:textId="00F2F452" w:rsidR="00782F90" w:rsidRDefault="00782F90" w:rsidP="00B5165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68B85247" w14:textId="77777777" w:rsidR="00B51655" w:rsidRDefault="00B51655" w:rsidP="00B5165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AE900FB" w14:textId="77777777" w:rsidR="00B51655" w:rsidRDefault="00B51655" w:rsidP="00B5165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ata:</w:t>
      </w:r>
    </w:p>
    <w:p w14:paraId="37D777C6" w14:textId="77777777" w:rsidR="00B51655" w:rsidRDefault="00B51655" w:rsidP="00B5165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D4BD97E" w14:textId="57869AA9" w:rsidR="00B51655" w:rsidRDefault="00B51655" w:rsidP="00B5165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ssinatura</w:t>
      </w:r>
      <w:r w:rsidR="00782F90">
        <w:rPr>
          <w:rFonts w:ascii="Times New Roman" w:hAnsi="Times New Roman"/>
          <w:b/>
          <w:sz w:val="24"/>
          <w:szCs w:val="24"/>
        </w:rPr>
        <w:t xml:space="preserve"> do Orientador</w:t>
      </w:r>
      <w:r>
        <w:rPr>
          <w:rFonts w:ascii="Times New Roman" w:hAnsi="Times New Roman"/>
          <w:b/>
          <w:sz w:val="24"/>
          <w:szCs w:val="24"/>
        </w:rPr>
        <w:t>:</w:t>
      </w:r>
    </w:p>
    <w:sectPr w:rsidR="00B51655" w:rsidSect="00E751D2">
      <w:footerReference w:type="default" r:id="rId9"/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46953" w14:textId="77777777" w:rsidR="00353440" w:rsidRDefault="00353440" w:rsidP="007A0E7A">
      <w:pPr>
        <w:spacing w:after="0" w:line="240" w:lineRule="auto"/>
      </w:pPr>
      <w:r>
        <w:separator/>
      </w:r>
    </w:p>
  </w:endnote>
  <w:endnote w:type="continuationSeparator" w:id="0">
    <w:p w14:paraId="6B653846" w14:textId="77777777" w:rsidR="00353440" w:rsidRDefault="00353440" w:rsidP="007A0E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63D6D" w14:textId="77777777" w:rsidR="004949B8" w:rsidRPr="00E9335E" w:rsidRDefault="004949B8" w:rsidP="00E9335E">
    <w:pPr>
      <w:pStyle w:val="Rodap"/>
    </w:pPr>
    <w:r w:rsidRPr="00E9335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0CCD1" w14:textId="77777777" w:rsidR="00353440" w:rsidRDefault="00353440" w:rsidP="007A0E7A">
      <w:pPr>
        <w:spacing w:after="0" w:line="240" w:lineRule="auto"/>
      </w:pPr>
      <w:r>
        <w:separator/>
      </w:r>
    </w:p>
  </w:footnote>
  <w:footnote w:type="continuationSeparator" w:id="0">
    <w:p w14:paraId="0995B77B" w14:textId="77777777" w:rsidR="00353440" w:rsidRDefault="00353440" w:rsidP="007A0E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C14A7"/>
    <w:multiLevelType w:val="hybridMultilevel"/>
    <w:tmpl w:val="0C2074A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3134C"/>
    <w:multiLevelType w:val="hybridMultilevel"/>
    <w:tmpl w:val="B0100A0E"/>
    <w:lvl w:ilvl="0" w:tplc="37123230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0C1D72"/>
    <w:multiLevelType w:val="hybridMultilevel"/>
    <w:tmpl w:val="AB80F4E4"/>
    <w:lvl w:ilvl="0" w:tplc="8BDE404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42D1B"/>
    <w:multiLevelType w:val="hybridMultilevel"/>
    <w:tmpl w:val="5DCE2AF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A0506"/>
    <w:multiLevelType w:val="hybridMultilevel"/>
    <w:tmpl w:val="BA0ABF46"/>
    <w:lvl w:ilvl="0" w:tplc="8780E1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126B04"/>
    <w:multiLevelType w:val="hybridMultilevel"/>
    <w:tmpl w:val="25441FEE"/>
    <w:lvl w:ilvl="0" w:tplc="4FBC49FE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F529B4"/>
    <w:multiLevelType w:val="hybridMultilevel"/>
    <w:tmpl w:val="AB80F4E4"/>
    <w:lvl w:ilvl="0" w:tplc="8BDE404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A92D2E"/>
    <w:multiLevelType w:val="hybridMultilevel"/>
    <w:tmpl w:val="094C18E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5570124">
    <w:abstractNumId w:val="5"/>
  </w:num>
  <w:num w:numId="2" w16cid:durableId="1844271899">
    <w:abstractNumId w:val="4"/>
  </w:num>
  <w:num w:numId="3" w16cid:durableId="1644236673">
    <w:abstractNumId w:val="7"/>
  </w:num>
  <w:num w:numId="4" w16cid:durableId="1059327314">
    <w:abstractNumId w:val="3"/>
  </w:num>
  <w:num w:numId="5" w16cid:durableId="1441953058">
    <w:abstractNumId w:val="0"/>
  </w:num>
  <w:num w:numId="6" w16cid:durableId="2142460934">
    <w:abstractNumId w:val="1"/>
  </w:num>
  <w:num w:numId="7" w16cid:durableId="23143081">
    <w:abstractNumId w:val="6"/>
  </w:num>
  <w:num w:numId="8" w16cid:durableId="11976922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zAFImpkYmZkYWBko6SsGpxcWZ+XkgBYa1ACHvUVosAAAA"/>
  </w:docVars>
  <w:rsids>
    <w:rsidRoot w:val="007A0E7A"/>
    <w:rsid w:val="000007D6"/>
    <w:rsid w:val="000165A2"/>
    <w:rsid w:val="00036725"/>
    <w:rsid w:val="00061166"/>
    <w:rsid w:val="00073E7B"/>
    <w:rsid w:val="000A5D14"/>
    <w:rsid w:val="000F0A36"/>
    <w:rsid w:val="00100547"/>
    <w:rsid w:val="00100C3D"/>
    <w:rsid w:val="001226AC"/>
    <w:rsid w:val="00125482"/>
    <w:rsid w:val="00137447"/>
    <w:rsid w:val="00196713"/>
    <w:rsid w:val="001E1BE6"/>
    <w:rsid w:val="001F2226"/>
    <w:rsid w:val="0021445D"/>
    <w:rsid w:val="002419FC"/>
    <w:rsid w:val="002D3111"/>
    <w:rsid w:val="002E76B3"/>
    <w:rsid w:val="003021C6"/>
    <w:rsid w:val="00304FCE"/>
    <w:rsid w:val="00315E21"/>
    <w:rsid w:val="00353440"/>
    <w:rsid w:val="00385B75"/>
    <w:rsid w:val="00395646"/>
    <w:rsid w:val="0039705E"/>
    <w:rsid w:val="003A730E"/>
    <w:rsid w:val="003A77A3"/>
    <w:rsid w:val="003C68AB"/>
    <w:rsid w:val="003D67E2"/>
    <w:rsid w:val="0041321D"/>
    <w:rsid w:val="004301DA"/>
    <w:rsid w:val="004435DA"/>
    <w:rsid w:val="004530FE"/>
    <w:rsid w:val="004709FB"/>
    <w:rsid w:val="00481932"/>
    <w:rsid w:val="004913C9"/>
    <w:rsid w:val="004949B8"/>
    <w:rsid w:val="004B678A"/>
    <w:rsid w:val="004D02FD"/>
    <w:rsid w:val="00512B7B"/>
    <w:rsid w:val="00522C69"/>
    <w:rsid w:val="00565B86"/>
    <w:rsid w:val="00576035"/>
    <w:rsid w:val="0057785E"/>
    <w:rsid w:val="00595427"/>
    <w:rsid w:val="005A17AA"/>
    <w:rsid w:val="005A67C5"/>
    <w:rsid w:val="005B3994"/>
    <w:rsid w:val="005D15DD"/>
    <w:rsid w:val="0060431A"/>
    <w:rsid w:val="00612584"/>
    <w:rsid w:val="00616A9D"/>
    <w:rsid w:val="0064123D"/>
    <w:rsid w:val="00643E36"/>
    <w:rsid w:val="0065260E"/>
    <w:rsid w:val="00660552"/>
    <w:rsid w:val="00673A17"/>
    <w:rsid w:val="006759EC"/>
    <w:rsid w:val="0069003A"/>
    <w:rsid w:val="006A2A7D"/>
    <w:rsid w:val="006D7809"/>
    <w:rsid w:val="006E680E"/>
    <w:rsid w:val="006F4B97"/>
    <w:rsid w:val="00710E2E"/>
    <w:rsid w:val="00735564"/>
    <w:rsid w:val="00753628"/>
    <w:rsid w:val="00782F90"/>
    <w:rsid w:val="007A0E7A"/>
    <w:rsid w:val="007A64D2"/>
    <w:rsid w:val="007B05BC"/>
    <w:rsid w:val="007B7D50"/>
    <w:rsid w:val="007C2CEB"/>
    <w:rsid w:val="00801A0C"/>
    <w:rsid w:val="00817E54"/>
    <w:rsid w:val="008525DD"/>
    <w:rsid w:val="008544E1"/>
    <w:rsid w:val="0088114E"/>
    <w:rsid w:val="00886BE8"/>
    <w:rsid w:val="008877B0"/>
    <w:rsid w:val="00890996"/>
    <w:rsid w:val="008B1A3F"/>
    <w:rsid w:val="008C012A"/>
    <w:rsid w:val="008C3943"/>
    <w:rsid w:val="008C3B15"/>
    <w:rsid w:val="0090169F"/>
    <w:rsid w:val="00955F54"/>
    <w:rsid w:val="00966E24"/>
    <w:rsid w:val="009A7549"/>
    <w:rsid w:val="009B4829"/>
    <w:rsid w:val="009C7D82"/>
    <w:rsid w:val="009D10EE"/>
    <w:rsid w:val="009D3603"/>
    <w:rsid w:val="009D76C6"/>
    <w:rsid w:val="009E4F0B"/>
    <w:rsid w:val="00A12A06"/>
    <w:rsid w:val="00A15B6B"/>
    <w:rsid w:val="00A259A7"/>
    <w:rsid w:val="00A36C84"/>
    <w:rsid w:val="00A71B1A"/>
    <w:rsid w:val="00A72D0A"/>
    <w:rsid w:val="00AC303B"/>
    <w:rsid w:val="00AC4828"/>
    <w:rsid w:val="00AD20B1"/>
    <w:rsid w:val="00AE2662"/>
    <w:rsid w:val="00AE42F8"/>
    <w:rsid w:val="00B00792"/>
    <w:rsid w:val="00B51655"/>
    <w:rsid w:val="00B815FA"/>
    <w:rsid w:val="00BA0D30"/>
    <w:rsid w:val="00BB66B0"/>
    <w:rsid w:val="00BC5812"/>
    <w:rsid w:val="00BE0FEE"/>
    <w:rsid w:val="00BF2146"/>
    <w:rsid w:val="00C147A7"/>
    <w:rsid w:val="00C23A25"/>
    <w:rsid w:val="00CA4711"/>
    <w:rsid w:val="00CA654D"/>
    <w:rsid w:val="00CC43F8"/>
    <w:rsid w:val="00CC45C5"/>
    <w:rsid w:val="00CF0082"/>
    <w:rsid w:val="00D00856"/>
    <w:rsid w:val="00D10B86"/>
    <w:rsid w:val="00D1210A"/>
    <w:rsid w:val="00D2061F"/>
    <w:rsid w:val="00D4249C"/>
    <w:rsid w:val="00D449E3"/>
    <w:rsid w:val="00D5337B"/>
    <w:rsid w:val="00D54B33"/>
    <w:rsid w:val="00D5570B"/>
    <w:rsid w:val="00D6147A"/>
    <w:rsid w:val="00DC08BF"/>
    <w:rsid w:val="00DC3A26"/>
    <w:rsid w:val="00DC5F3E"/>
    <w:rsid w:val="00E0450A"/>
    <w:rsid w:val="00E05C3C"/>
    <w:rsid w:val="00E631DA"/>
    <w:rsid w:val="00E751D2"/>
    <w:rsid w:val="00E81E04"/>
    <w:rsid w:val="00E9335E"/>
    <w:rsid w:val="00E958F4"/>
    <w:rsid w:val="00E96D2A"/>
    <w:rsid w:val="00ED406D"/>
    <w:rsid w:val="00EE2E34"/>
    <w:rsid w:val="00EE40A7"/>
    <w:rsid w:val="00EE65DB"/>
    <w:rsid w:val="00EF494B"/>
    <w:rsid w:val="00F02BE3"/>
    <w:rsid w:val="00F34B14"/>
    <w:rsid w:val="00F35DF2"/>
    <w:rsid w:val="00F37B62"/>
    <w:rsid w:val="00F82DCD"/>
    <w:rsid w:val="00F85FB1"/>
    <w:rsid w:val="00FD7FC7"/>
    <w:rsid w:val="00FE3373"/>
    <w:rsid w:val="00FF3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0E3C381"/>
  <w15:docId w15:val="{B8A3BC71-9762-4DA9-8828-12CAE67B8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809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A0E7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A0E7A"/>
  </w:style>
  <w:style w:type="paragraph" w:styleId="Rodap">
    <w:name w:val="footer"/>
    <w:basedOn w:val="Normal"/>
    <w:link w:val="RodapChar"/>
    <w:uiPriority w:val="99"/>
    <w:unhideWhenUsed/>
    <w:rsid w:val="007A0E7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A0E7A"/>
  </w:style>
  <w:style w:type="paragraph" w:styleId="PargrafodaLista">
    <w:name w:val="List Paragraph"/>
    <w:basedOn w:val="Normal"/>
    <w:uiPriority w:val="34"/>
    <w:qFormat/>
    <w:rsid w:val="00817E54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949B8"/>
    <w:rPr>
      <w:color w:val="0000FF"/>
      <w:u w:val="single"/>
    </w:rPr>
  </w:style>
  <w:style w:type="table" w:styleId="Tabelacomgrade">
    <w:name w:val="Table Grid"/>
    <w:basedOn w:val="Tabelanormal"/>
    <w:uiPriority w:val="59"/>
    <w:rsid w:val="008C012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82F90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8BA0B0-12B3-4DDD-A406-AF87CEE94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7</Characters>
  <Application>Microsoft Office Word</Application>
  <DocSecurity>0</DocSecurity>
  <Lines>39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ten</dc:creator>
  <cp:lastModifiedBy>Luciane Moreno Storti de Melo</cp:lastModifiedBy>
  <cp:revision>2</cp:revision>
  <cp:lastPrinted>2014-05-19T20:32:00Z</cp:lastPrinted>
  <dcterms:created xsi:type="dcterms:W3CDTF">2024-02-28T14:05:00Z</dcterms:created>
  <dcterms:modified xsi:type="dcterms:W3CDTF">2024-02-28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54498e159c82a7eae43963656e9762b4836e26a480495fcafc3661f138f0d6</vt:lpwstr>
  </property>
</Properties>
</file>